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fying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ed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ed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ed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7e13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33f1a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7T10:48:22Z</dcterms:created>
  <dcterms:modified xsi:type="dcterms:W3CDTF">2021-02-07T10:48:22Z</dcterms:modified>
</cp:coreProperties>
</file>